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85863" w:rsidRDefault="00085863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:rsidR="00085863" w:rsidRDefault="00085863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45423219"/>
      <w:docPartObj>
        <w:docPartGallery w:val="Page Numbers (Bottom of Page)"/>
        <w:docPartUnique/>
      </w:docPartObj>
    </w:sdtPr>
    <w:sdtContent>
      <w:p w:rsidR="00DD0436" w:rsidRDefault="00DD0436" w:rsidP="00DD0436">
        <w:pPr>
          <w:pStyle w:val="af2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DD0436">
          <w:rPr>
            <w:noProof/>
            <w:lang w:val="zh-CN"/>
          </w:rPr>
          <w:t>76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85863" w:rsidRDefault="00085863">
      <w:pPr>
        <w:spacing w:after="0"/>
        <w:rPr>
          <w:rFonts w:hint="eastAsia"/>
        </w:rPr>
      </w:pPr>
      <w:r>
        <w:separator/>
      </w:r>
    </w:p>
  </w:footnote>
  <w:footnote w:type="continuationSeparator" w:id="0">
    <w:p w:rsidR="00085863" w:rsidRDefault="00085863">
      <w:pPr>
        <w:spacing w:after="0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D0436" w:rsidRDefault="00DD0436" w:rsidP="00DD0436">
    <w:pPr>
      <w:pStyle w:val="af0"/>
      <w:pBdr>
        <w:bottom w:val="none" w:sz="0" w:space="0" w:color="auto"/>
      </w:pBdr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1MjQ1tTCxNDEyNDNX0lEKTi0uzszPAykwrAUACkh1FywAAAA="/>
  </w:docVars>
  <w:rsids>
    <w:rsidRoot w:val="00142F71"/>
    <w:rsid w:val="00016250"/>
    <w:rsid w:val="00051F14"/>
    <w:rsid w:val="00057F83"/>
    <w:rsid w:val="00085863"/>
    <w:rsid w:val="00085C9D"/>
    <w:rsid w:val="000A3138"/>
    <w:rsid w:val="000B3EBD"/>
    <w:rsid w:val="00114D32"/>
    <w:rsid w:val="00131785"/>
    <w:rsid w:val="00142F71"/>
    <w:rsid w:val="00173E3C"/>
    <w:rsid w:val="001A073A"/>
    <w:rsid w:val="001A4E69"/>
    <w:rsid w:val="001E4D3C"/>
    <w:rsid w:val="002069C6"/>
    <w:rsid w:val="002C33B3"/>
    <w:rsid w:val="002C54B1"/>
    <w:rsid w:val="002E1D18"/>
    <w:rsid w:val="002E57D6"/>
    <w:rsid w:val="002F309F"/>
    <w:rsid w:val="00321C85"/>
    <w:rsid w:val="003A2674"/>
    <w:rsid w:val="003B7B58"/>
    <w:rsid w:val="003D7728"/>
    <w:rsid w:val="003E232A"/>
    <w:rsid w:val="004260D4"/>
    <w:rsid w:val="004476AE"/>
    <w:rsid w:val="00460391"/>
    <w:rsid w:val="00484A83"/>
    <w:rsid w:val="00496090"/>
    <w:rsid w:val="004A50C0"/>
    <w:rsid w:val="004A579A"/>
    <w:rsid w:val="004B526C"/>
    <w:rsid w:val="004C074A"/>
    <w:rsid w:val="00511482"/>
    <w:rsid w:val="00524665"/>
    <w:rsid w:val="00543E73"/>
    <w:rsid w:val="005775DB"/>
    <w:rsid w:val="006047CB"/>
    <w:rsid w:val="00605B9D"/>
    <w:rsid w:val="00632240"/>
    <w:rsid w:val="006449C5"/>
    <w:rsid w:val="00646D5A"/>
    <w:rsid w:val="00652AC3"/>
    <w:rsid w:val="006852AB"/>
    <w:rsid w:val="006C1967"/>
    <w:rsid w:val="0076658A"/>
    <w:rsid w:val="007872D0"/>
    <w:rsid w:val="00801447"/>
    <w:rsid w:val="00842DB9"/>
    <w:rsid w:val="00865FEB"/>
    <w:rsid w:val="00866670"/>
    <w:rsid w:val="008776B5"/>
    <w:rsid w:val="008903E0"/>
    <w:rsid w:val="008A56D7"/>
    <w:rsid w:val="008C4BDE"/>
    <w:rsid w:val="009703D9"/>
    <w:rsid w:val="00971B86"/>
    <w:rsid w:val="009D4768"/>
    <w:rsid w:val="009F5749"/>
    <w:rsid w:val="00A2716D"/>
    <w:rsid w:val="00A8487E"/>
    <w:rsid w:val="00AB2BD5"/>
    <w:rsid w:val="00AC20D2"/>
    <w:rsid w:val="00AD6CAB"/>
    <w:rsid w:val="00AF1976"/>
    <w:rsid w:val="00AF602A"/>
    <w:rsid w:val="00B13FE0"/>
    <w:rsid w:val="00B31BDA"/>
    <w:rsid w:val="00B331D2"/>
    <w:rsid w:val="00B514B3"/>
    <w:rsid w:val="00BB6BB0"/>
    <w:rsid w:val="00BC2E8F"/>
    <w:rsid w:val="00BE6E38"/>
    <w:rsid w:val="00C34F96"/>
    <w:rsid w:val="00C40C73"/>
    <w:rsid w:val="00C51D4F"/>
    <w:rsid w:val="00C725FD"/>
    <w:rsid w:val="00C779DB"/>
    <w:rsid w:val="00C82BE7"/>
    <w:rsid w:val="00C95C53"/>
    <w:rsid w:val="00D00E54"/>
    <w:rsid w:val="00D26598"/>
    <w:rsid w:val="00D26BA2"/>
    <w:rsid w:val="00D42BAE"/>
    <w:rsid w:val="00DB6542"/>
    <w:rsid w:val="00DC4731"/>
    <w:rsid w:val="00DD0436"/>
    <w:rsid w:val="00DE00AF"/>
    <w:rsid w:val="00DE797B"/>
    <w:rsid w:val="00EE7C88"/>
    <w:rsid w:val="00F25D88"/>
    <w:rsid w:val="00FB5F21"/>
    <w:rsid w:val="027A1629"/>
    <w:rsid w:val="16111095"/>
    <w:rsid w:val="1D552728"/>
    <w:rsid w:val="34847DD4"/>
    <w:rsid w:val="46786E4B"/>
    <w:rsid w:val="73A43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560BB"/>
  <w15:docId w15:val="{E658340B-5A9A-4C06-A2AB-0C9020AF7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Theme="minorHAnsi" w:eastAsiaTheme="minorEastAsia" w:hAnsiTheme="minorHAnsi" w:cstheme="minorBidi"/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p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Normal (Web)"/>
    <w:basedOn w:val="a"/>
    <w:uiPriority w:val="99"/>
    <w:semiHidden/>
    <w:unhideWhenUsed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styleId="a6">
    <w:name w:val="Title"/>
    <w:basedOn w:val="a"/>
    <w:next w:val="a"/>
    <w:link w:val="a7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8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FollowedHyperlink"/>
    <w:basedOn w:val="a0"/>
    <w:uiPriority w:val="99"/>
    <w:semiHidden/>
    <w:unhideWhenUsed/>
    <w:rPr>
      <w:color w:val="954F72"/>
      <w:u w:val="single"/>
    </w:rPr>
  </w:style>
  <w:style w:type="character" w:styleId="aa">
    <w:name w:val="Hyperlink"/>
    <w:basedOn w:val="a0"/>
    <w:uiPriority w:val="99"/>
    <w:semiHidden/>
    <w:unhideWhenUsed/>
    <w:qFormat/>
    <w:rPr>
      <w:color w:val="0563C1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7">
    <w:name w:val="标题 字符"/>
    <w:basedOn w:val="a0"/>
    <w:link w:val="a6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副标题 字符"/>
    <w:basedOn w:val="a0"/>
    <w:link w:val="a3"/>
    <w:uiPriority w:val="1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b">
    <w:name w:val="Quote"/>
    <w:basedOn w:val="a"/>
    <w:next w:val="a"/>
    <w:link w:val="ac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c">
    <w:name w:val="引用 字符"/>
    <w:basedOn w:val="a0"/>
    <w:link w:val="ab"/>
    <w:uiPriority w:val="29"/>
    <w:rPr>
      <w:i/>
      <w:iCs/>
      <w:color w:val="404040" w:themeColor="text1" w:themeTint="BF"/>
    </w:rPr>
  </w:style>
  <w:style w:type="paragraph" w:styleId="ad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2F5496" w:themeColor="accent1" w:themeShade="BF"/>
    </w:rPr>
  </w:style>
  <w:style w:type="paragraph" w:styleId="ae">
    <w:name w:val="Intense Quote"/>
    <w:basedOn w:val="a"/>
    <w:next w:val="a"/>
    <w:link w:val="af"/>
    <w:uiPriority w:val="30"/>
    <w:qFormat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f">
    <w:name w:val="明显引用 字符"/>
    <w:basedOn w:val="a0"/>
    <w:link w:val="ae"/>
    <w:uiPriority w:val="30"/>
    <w:qFormat/>
    <w:rPr>
      <w:i/>
      <w:iCs/>
      <w:color w:val="2F5496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2F5496" w:themeColor="accent1" w:themeShade="BF"/>
      <w:spacing w:val="5"/>
    </w:rPr>
  </w:style>
  <w:style w:type="paragraph" w:customStyle="1" w:styleId="13">
    <w:name w:val="正文1"/>
    <w:rPr>
      <w:sz w:val="24"/>
      <w:szCs w:val="24"/>
    </w:rPr>
  </w:style>
  <w:style w:type="paragraph" w:customStyle="1" w:styleId="msonormal0">
    <w:name w:val="msonormal"/>
    <w:basedOn w:val="a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customStyle="1" w:styleId="xl65">
    <w:name w:val="xl65"/>
    <w:basedOn w:val="a"/>
    <w:pPr>
      <w:widowControl/>
      <w:spacing w:before="100" w:beforeAutospacing="1" w:after="100" w:afterAutospacing="1" w:line="240" w:lineRule="auto"/>
      <w:textAlignment w:val="center"/>
    </w:pPr>
    <w:rPr>
      <w:rFonts w:ascii="宋体" w:eastAsia="宋体" w:hAnsi="宋体" w:cs="宋体"/>
      <w:kern w:val="0"/>
      <w:sz w:val="24"/>
      <w14:ligatures w14:val="none"/>
    </w:rPr>
  </w:style>
  <w:style w:type="paragraph" w:customStyle="1" w:styleId="xl66">
    <w:name w:val="xl66"/>
    <w:basedOn w:val="a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4"/>
      <w14:ligatures w14:val="none"/>
    </w:rPr>
  </w:style>
  <w:style w:type="paragraph" w:customStyle="1" w:styleId="xl67">
    <w:name w:val="xl67"/>
    <w:basedOn w:val="a"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4"/>
      <w14:ligatures w14:val="none"/>
    </w:rPr>
  </w:style>
  <w:style w:type="paragraph" w:customStyle="1" w:styleId="xl68">
    <w:name w:val="xl68"/>
    <w:basedOn w:val="a"/>
    <w:qFormat/>
    <w:pPr>
      <w:widowControl/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color w:val="000000"/>
      <w:kern w:val="0"/>
      <w:sz w:val="24"/>
      <w14:ligatures w14:val="none"/>
    </w:rPr>
  </w:style>
  <w:style w:type="paragraph" w:customStyle="1" w:styleId="xl69">
    <w:name w:val="xl69"/>
    <w:basedOn w:val="a"/>
    <w:qFormat/>
    <w:pPr>
      <w:widowControl/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color w:val="000000"/>
      <w:kern w:val="0"/>
      <w:sz w:val="24"/>
      <w14:ligatures w14:val="none"/>
    </w:rPr>
  </w:style>
  <w:style w:type="paragraph" w:customStyle="1" w:styleId="xl70">
    <w:name w:val="xl70"/>
    <w:basedOn w:val="a"/>
    <w:qFormat/>
    <w:pPr>
      <w:widowControl/>
      <w:spacing w:before="100" w:beforeAutospacing="1" w:after="100" w:afterAutospacing="1" w:line="240" w:lineRule="auto"/>
      <w:jc w:val="center"/>
    </w:pPr>
    <w:rPr>
      <w:rFonts w:ascii="Times New Roman" w:eastAsia="宋体" w:hAnsi="Times New Roman" w:cs="Times New Roman"/>
      <w:color w:val="000000"/>
      <w:kern w:val="0"/>
      <w:sz w:val="24"/>
      <w14:ligatures w14:val="none"/>
    </w:rPr>
  </w:style>
  <w:style w:type="paragraph" w:customStyle="1" w:styleId="xl71">
    <w:name w:val="xl71"/>
    <w:basedOn w:val="a"/>
    <w:qFormat/>
    <w:pPr>
      <w:widowControl/>
      <w:spacing w:before="100" w:beforeAutospacing="1" w:after="100" w:afterAutospacing="1" w:line="240" w:lineRule="auto"/>
      <w:jc w:val="center"/>
    </w:pPr>
    <w:rPr>
      <w:rFonts w:ascii="Times New Roman" w:eastAsia="宋体" w:hAnsi="Times New Roman" w:cs="Times New Roman"/>
      <w:color w:val="000000"/>
      <w:kern w:val="0"/>
      <w:sz w:val="24"/>
      <w14:ligatures w14:val="none"/>
    </w:rPr>
  </w:style>
  <w:style w:type="paragraph" w:customStyle="1" w:styleId="font5">
    <w:name w:val="font5"/>
    <w:basedOn w:val="a"/>
    <w:qFormat/>
    <w:pPr>
      <w:widowControl/>
      <w:spacing w:before="100" w:beforeAutospacing="1" w:after="100" w:afterAutospacing="1" w:line="240" w:lineRule="auto"/>
    </w:pPr>
    <w:rPr>
      <w:rFonts w:ascii="等线" w:eastAsia="等线" w:hAnsi="等线" w:cs="宋体"/>
      <w:kern w:val="0"/>
      <w:sz w:val="18"/>
      <w:szCs w:val="18"/>
      <w14:ligatures w14:val="none"/>
    </w:rPr>
  </w:style>
  <w:style w:type="paragraph" w:customStyle="1" w:styleId="font6">
    <w:name w:val="font6"/>
    <w:basedOn w:val="a"/>
    <w:qFormat/>
    <w:pPr>
      <w:widowControl/>
      <w:spacing w:before="100" w:beforeAutospacing="1" w:after="100" w:afterAutospacing="1" w:line="240" w:lineRule="auto"/>
    </w:pPr>
    <w:rPr>
      <w:rFonts w:ascii="等线" w:eastAsia="等线" w:hAnsi="等线" w:cs="宋体"/>
      <w:color w:val="000000"/>
      <w:kern w:val="0"/>
      <w:szCs w:val="22"/>
      <w14:ligatures w14:val="none"/>
    </w:rPr>
  </w:style>
  <w:style w:type="paragraph" w:styleId="af0">
    <w:name w:val="header"/>
    <w:basedOn w:val="a"/>
    <w:link w:val="af1"/>
    <w:uiPriority w:val="99"/>
    <w:unhideWhenUsed/>
    <w:rsid w:val="00DD04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DD0436"/>
    <w:rPr>
      <w:rFonts w:asciiTheme="minorHAnsi" w:eastAsiaTheme="minorEastAsia" w:hAnsiTheme="minorHAnsi" w:cstheme="minorBidi"/>
      <w:kern w:val="2"/>
      <w:sz w:val="18"/>
      <w:szCs w:val="18"/>
      <w14:ligatures w14:val="standardContextual"/>
    </w:rPr>
  </w:style>
  <w:style w:type="paragraph" w:styleId="af2">
    <w:name w:val="footer"/>
    <w:basedOn w:val="a"/>
    <w:link w:val="af3"/>
    <w:uiPriority w:val="99"/>
    <w:unhideWhenUsed/>
    <w:rsid w:val="00DD043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DD0436"/>
    <w:rPr>
      <w:rFonts w:asciiTheme="minorHAnsi" w:eastAsiaTheme="minorEastAsia" w:hAnsiTheme="minorHAnsi" w:cstheme="minorBidi"/>
      <w:kern w:val="2"/>
      <w:sz w:val="18"/>
      <w:szCs w:val="18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48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6EFD5-AD5D-4036-85FF-EB1D95E10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33275</Words>
  <Characters>1899674</Characters>
  <Application>Microsoft Office Word</Application>
  <DocSecurity>0</DocSecurity>
  <Lines>15830</Lines>
  <Paragraphs>4456</Paragraphs>
  <ScaleCrop>false</ScaleCrop>
  <Company/>
  <LinksUpToDate>false</LinksUpToDate>
  <CharactersWithSpaces>2228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Qiu Xue</dc:creator>
  <cp:lastModifiedBy>Administrator</cp:lastModifiedBy>
  <cp:revision>75</cp:revision>
  <dcterms:created xsi:type="dcterms:W3CDTF">2025-03-04T00:25:00Z</dcterms:created>
  <dcterms:modified xsi:type="dcterms:W3CDTF">2025-04-0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jhhOTY1MzM5YWU2NGZhYTQ0NTA0NGFiMzA1YTJhZWUiLCJ1c2VySWQiOiI0ODE5OTUxNTAifQ==</vt:lpwstr>
  </property>
  <property fmtid="{D5CDD505-2E9C-101B-9397-08002B2CF9AE}" pid="3" name="KSOProductBuildVer">
    <vt:lpwstr>2052-12.1.0.20784</vt:lpwstr>
  </property>
  <property fmtid="{D5CDD505-2E9C-101B-9397-08002B2CF9AE}" pid="4" name="ICV">
    <vt:lpwstr>E8A8E39E4AA64A809B2E89F85039BDB3_13</vt:lpwstr>
  </property>
</Properties>
</file>